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54CE1426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5BDA825F" w14:textId="530F2A3B" w:rsidR="005E1B85" w:rsidRPr="0057404A" w:rsidRDefault="00805B9E" w:rsidP="005E1B85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68AA1BCA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0EF2D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2EABE1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7BC6EDE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0470D18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B2EBF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22D57424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CB5145" w14:textId="77777777" w:rsidR="0057404A" w:rsidRP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02588E6C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: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Text align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45D44E6A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s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r w:rsidRPr="00981E29">
        <w:rPr>
          <w:rStyle w:val="CodeChar"/>
          <w:lang w:eastAsia="en-GB"/>
        </w:rPr>
        <w:t>ul.gallery</w:t>
      </w:r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r w:rsidRPr="00981E29">
        <w:rPr>
          <w:rStyle w:val="CodeChar"/>
          <w:lang w:eastAsia="en-GB"/>
        </w:rPr>
        <w:t>rgb(238, 238, 238)</w:t>
      </w:r>
    </w:p>
    <w:p w14:paraId="592EBD29" w14:textId="6AAFBF93" w:rsidR="00640502" w:rsidRPr="0057404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rgb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p w14:paraId="07CF956F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5B520075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361FCF7C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0B195A62" w14:textId="77777777" w:rsidR="0057404A" w:rsidRPr="00A22460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7F350CBE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lastRenderedPageBreak/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divs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section.card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55F8FB8E" w14:textId="77777777" w:rsidR="00A22460" w:rsidRPr="009C23E9" w:rsidRDefault="00A22460" w:rsidP="00A22460">
      <w:pPr>
        <w:pStyle w:val="code-line"/>
        <w:numPr>
          <w:ilvl w:val="2"/>
          <w:numId w:val="41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BD75033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E2C97A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2FC2EDC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6429051E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4B64C95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0A4AD32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895326D" w14:textId="77777777" w:rsidR="00A22460" w:rsidRPr="00CA712C" w:rsidRDefault="00A22460" w:rsidP="00A22460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4EBC6294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lastRenderedPageBreak/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977062E" wp14:editId="1B5FD0A7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ac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r w:rsidRPr="00CA712C">
        <w:rPr>
          <w:rStyle w:val="CodeChar"/>
          <w:lang w:eastAsia="en-GB"/>
        </w:rPr>
        <w:t>divs</w:t>
      </w:r>
    </w:p>
    <w:p w14:paraId="5C757C36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222B0733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BE8028" w14:textId="77777777" w:rsidR="00A22460" w:rsidRPr="009C23E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5A476CC0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0123E303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58C894B9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21FE649D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37668D1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43F6BB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40144CCF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65D36874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A5B2060" w14:textId="77777777" w:rsidR="00A22460" w:rsidRPr="00CA712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4F5F4D8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77BA3E40" w14:textId="77777777" w:rsidR="00A22460" w:rsidRPr="0009677E" w:rsidRDefault="00A22460" w:rsidP="00A22460">
      <w:pPr>
        <w:pStyle w:val="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B6DE072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2BAFA96C" w14:textId="77777777" w:rsidR="00A22460" w:rsidRPr="009C23E9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D036037" w14:textId="77777777" w:rsidR="00A22460" w:rsidRDefault="00A22460" w:rsidP="00A22460">
      <w:pPr>
        <w:rPr>
          <w:lang w:val="bg-BG"/>
        </w:rPr>
      </w:pPr>
    </w:p>
    <w:p w14:paraId="558ED880" w14:textId="77777777" w:rsidR="00A22460" w:rsidRPr="009C23E9" w:rsidRDefault="00A22460" w:rsidP="00A22460">
      <w:pPr>
        <w:rPr>
          <w:lang w:val="bg-BG"/>
        </w:rPr>
      </w:pPr>
    </w:p>
    <w:p w14:paraId="64147B04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</w:rPr>
        <w:t>FontAwesom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ac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4B7ACA7B" w14:textId="77777777" w:rsidR="00A22460" w:rsidRPr="0009677E" w:rsidRDefault="00A22460" w:rsidP="00A22460">
      <w:pPr>
        <w:pStyle w:val="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328D1301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2"/>
        <w:rPr>
          <w:lang w:val="bg-BG"/>
        </w:rPr>
      </w:pPr>
      <w:r w:rsidRPr="007A59BE">
        <w:t>Jewellery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5FBB5D07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44038C1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57217A5C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ac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3F42C2B9" w14:textId="33A9E722" w:rsidR="00A22460" w:rsidRPr="00A22460" w:rsidRDefault="00A22460" w:rsidP="00A22460">
      <w:pPr>
        <w:pStyle w:val="ac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A22460" w:rsidRPr="00A22460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67AAA" w14:textId="77777777" w:rsidR="001408DA" w:rsidRDefault="001408DA" w:rsidP="008068A2">
      <w:pPr>
        <w:spacing w:after="0" w:line="240" w:lineRule="auto"/>
      </w:pPr>
      <w:r>
        <w:separator/>
      </w:r>
    </w:p>
  </w:endnote>
  <w:endnote w:type="continuationSeparator" w:id="0">
    <w:p w14:paraId="239466BE" w14:textId="77777777" w:rsidR="001408DA" w:rsidRDefault="001408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8D884" w14:textId="77777777" w:rsidR="001408DA" w:rsidRDefault="001408DA" w:rsidP="008068A2">
      <w:pPr>
        <w:spacing w:after="0" w:line="240" w:lineRule="auto"/>
      </w:pPr>
      <w:r>
        <w:separator/>
      </w:r>
    </w:p>
  </w:footnote>
  <w:footnote w:type="continuationSeparator" w:id="0">
    <w:p w14:paraId="67DEA452" w14:textId="77777777" w:rsidR="001408DA" w:rsidRDefault="001408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7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9"/>
  </w:num>
  <w:num w:numId="17" w16cid:durableId="1874227830">
    <w:abstractNumId w:val="28"/>
  </w:num>
  <w:num w:numId="18" w16cid:durableId="1903248945">
    <w:abstractNumId w:val="43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2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40"/>
  </w:num>
  <w:num w:numId="34" w16cid:durableId="206189324">
    <w:abstractNumId w:val="25"/>
  </w:num>
  <w:num w:numId="35" w16cid:durableId="921915764">
    <w:abstractNumId w:val="41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4"/>
  </w:num>
  <w:num w:numId="41" w16cid:durableId="1883134742">
    <w:abstractNumId w:val="16"/>
  </w:num>
  <w:num w:numId="42" w16cid:durableId="872964866">
    <w:abstractNumId w:val="45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6"/>
  </w:num>
  <w:num w:numId="48" w16cid:durableId="125521182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wUA06a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2667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08DA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706A0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1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71A7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fontawesome.com/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1</Pages>
  <Words>1189</Words>
  <Characters>6779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7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39</cp:revision>
  <cp:lastPrinted>2023-10-18T08:03:00Z</cp:lastPrinted>
  <dcterms:created xsi:type="dcterms:W3CDTF">2019-11-12T12:29:00Z</dcterms:created>
  <dcterms:modified xsi:type="dcterms:W3CDTF">2023-10-18T08:03:00Z</dcterms:modified>
  <cp:category>computer programming;programming;software development;software engineering</cp:category>
</cp:coreProperties>
</file>